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4A22" w:rsidRDefault="00787269" w:rsidP="00C8014A">
      <w:pPr>
        <w:pStyle w:val="Heading1"/>
      </w:pPr>
      <w:r>
        <w:t>Windows assistant</w:t>
      </w:r>
    </w:p>
    <w:p w:rsidR="00787269" w:rsidRPr="00C8014A" w:rsidRDefault="00787269">
      <w:pPr>
        <w:rPr>
          <w:b/>
          <w:sz w:val="28"/>
          <w:szCs w:val="28"/>
        </w:rPr>
      </w:pPr>
      <w:r w:rsidRPr="00C8014A">
        <w:rPr>
          <w:b/>
          <w:sz w:val="28"/>
          <w:szCs w:val="28"/>
        </w:rPr>
        <w:t>Introduction</w:t>
      </w:r>
    </w:p>
    <w:p w:rsidR="00787269" w:rsidRDefault="00787269">
      <w:r>
        <w:t xml:space="preserve">When we use windows we all feel if we have </w:t>
      </w:r>
      <w:proofErr w:type="spellStart"/>
      <w:r>
        <w:t>a</w:t>
      </w:r>
      <w:proofErr w:type="spellEnd"/>
      <w:r>
        <w:t xml:space="preserve"> assistant like google it would be much batter, yes we have Cortana but imagine if that Cortana can do a lot more like finding locations on google map, solving your math problems, booking your cab, play video on YouTube and more. Yes I know this will be amazing. To reach this goal I started this project. In this application I have develop a rule based algorithm which does some daily base works. </w:t>
      </w:r>
    </w:p>
    <w:p w:rsidR="00787269" w:rsidRDefault="00787269"/>
    <w:p w:rsidR="00787269" w:rsidRPr="00C8014A" w:rsidRDefault="00787269">
      <w:pPr>
        <w:rPr>
          <w:b/>
          <w:sz w:val="28"/>
          <w:szCs w:val="28"/>
        </w:rPr>
      </w:pPr>
      <w:r w:rsidRPr="00C8014A">
        <w:rPr>
          <w:b/>
          <w:sz w:val="28"/>
          <w:szCs w:val="28"/>
        </w:rPr>
        <w:t>Requirements</w:t>
      </w:r>
    </w:p>
    <w:p w:rsidR="00787269" w:rsidRDefault="00787269" w:rsidP="00C8014A">
      <w:pPr>
        <w:pStyle w:val="ListParagraph"/>
        <w:numPr>
          <w:ilvl w:val="0"/>
          <w:numId w:val="1"/>
        </w:numPr>
        <w:spacing w:after="0"/>
      </w:pPr>
      <w:proofErr w:type="spellStart"/>
      <w:r>
        <w:t>Speech_recognition</w:t>
      </w:r>
      <w:proofErr w:type="spellEnd"/>
      <w:r>
        <w:t xml:space="preserve"> </w:t>
      </w:r>
    </w:p>
    <w:p w:rsidR="00787269" w:rsidRDefault="00787269" w:rsidP="00C8014A">
      <w:pPr>
        <w:pStyle w:val="ListParagraph"/>
        <w:numPr>
          <w:ilvl w:val="0"/>
          <w:numId w:val="1"/>
        </w:numPr>
        <w:spacing w:after="0"/>
      </w:pPr>
      <w:proofErr w:type="spellStart"/>
      <w:r>
        <w:t>Gtts</w:t>
      </w:r>
      <w:proofErr w:type="spellEnd"/>
    </w:p>
    <w:p w:rsidR="00787269" w:rsidRDefault="00787269" w:rsidP="00C8014A">
      <w:pPr>
        <w:pStyle w:val="ListParagraph"/>
        <w:numPr>
          <w:ilvl w:val="0"/>
          <w:numId w:val="1"/>
        </w:numPr>
        <w:spacing w:after="0"/>
      </w:pPr>
      <w:proofErr w:type="spellStart"/>
      <w:r>
        <w:t>Webbrowser</w:t>
      </w:r>
      <w:proofErr w:type="spellEnd"/>
    </w:p>
    <w:p w:rsidR="00787269" w:rsidRDefault="00787269" w:rsidP="00C8014A">
      <w:pPr>
        <w:pStyle w:val="ListParagraph"/>
        <w:numPr>
          <w:ilvl w:val="0"/>
          <w:numId w:val="1"/>
        </w:numPr>
        <w:spacing w:after="0"/>
      </w:pPr>
      <w:r>
        <w:t>Requests</w:t>
      </w:r>
    </w:p>
    <w:p w:rsidR="00787269" w:rsidRDefault="00C8014A" w:rsidP="00C8014A">
      <w:pPr>
        <w:pStyle w:val="ListParagraph"/>
        <w:numPr>
          <w:ilvl w:val="0"/>
          <w:numId w:val="1"/>
        </w:numPr>
        <w:spacing w:after="0"/>
      </w:pPr>
      <w:proofErr w:type="spellStart"/>
      <w:r>
        <w:t>B</w:t>
      </w:r>
      <w:r w:rsidR="00787269">
        <w:t>ea</w:t>
      </w:r>
      <w:r>
        <w:t>utifulSoup</w:t>
      </w:r>
      <w:proofErr w:type="spellEnd"/>
      <w:r w:rsidR="00787269">
        <w:t xml:space="preserve"> </w:t>
      </w:r>
      <w:bookmarkStart w:id="0" w:name="_GoBack"/>
      <w:bookmarkEnd w:id="0"/>
    </w:p>
    <w:p w:rsidR="00C8014A" w:rsidRDefault="00C8014A" w:rsidP="00C8014A">
      <w:pPr>
        <w:pStyle w:val="ListParagraph"/>
        <w:numPr>
          <w:ilvl w:val="0"/>
          <w:numId w:val="1"/>
        </w:numPr>
        <w:spacing w:after="0"/>
      </w:pPr>
      <w:r>
        <w:t>Piglet</w:t>
      </w:r>
    </w:p>
    <w:p w:rsidR="00C8014A" w:rsidRDefault="00C8014A" w:rsidP="00C8014A">
      <w:pPr>
        <w:spacing w:after="0"/>
      </w:pPr>
    </w:p>
    <w:p w:rsidR="00C8014A" w:rsidRDefault="00C8014A" w:rsidP="00C8014A">
      <w:pPr>
        <w:spacing w:after="0"/>
      </w:pPr>
    </w:p>
    <w:sectPr w:rsidR="00C801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D65273"/>
    <w:multiLevelType w:val="hybridMultilevel"/>
    <w:tmpl w:val="944A7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NDMwNwFCQwtLAyUdpeDU4uLM/DyQAsNaAL1vkp8sAAAA"/>
  </w:docVars>
  <w:rsids>
    <w:rsidRoot w:val="00787269"/>
    <w:rsid w:val="00787269"/>
    <w:rsid w:val="00B34A22"/>
    <w:rsid w:val="00C80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6E843"/>
  <w15:chartTrackingRefBased/>
  <w15:docId w15:val="{EAB8FE60-FBFA-4C18-A1D3-C8EB79FB7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01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014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8014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anshu khandelwal</dc:creator>
  <cp:keywords/>
  <dc:description/>
  <cp:lastModifiedBy>divanshu khandelwal</cp:lastModifiedBy>
  <cp:revision>1</cp:revision>
  <dcterms:created xsi:type="dcterms:W3CDTF">2018-08-05T04:14:00Z</dcterms:created>
  <dcterms:modified xsi:type="dcterms:W3CDTF">2018-08-05T04:28:00Z</dcterms:modified>
</cp:coreProperties>
</file>